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0180F" w14:textId="77777777" w:rsidR="00512CF2" w:rsidRPr="008D6447" w:rsidRDefault="00512CF2" w:rsidP="00512CF2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noProof/>
          <w:sz w:val="24"/>
          <w:szCs w:val="24"/>
          <w:lang w:eastAsia="bg-BG"/>
        </w:rPr>
        <w:drawing>
          <wp:anchor distT="0" distB="0" distL="114300" distR="114300" simplePos="0" relativeHeight="251681792" behindDoc="0" locked="0" layoutInCell="1" hidden="0" allowOverlap="1" wp14:anchorId="2C3699DF" wp14:editId="45B9C8D8">
            <wp:simplePos x="0" y="0"/>
            <wp:positionH relativeFrom="column">
              <wp:posOffset>-93345</wp:posOffset>
            </wp:positionH>
            <wp:positionV relativeFrom="paragraph">
              <wp:posOffset>-7316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МАТЕМАТИЧЕСКА ГИМНАЗИЯ “АКАД. КИРИЛ ПОПОВ” - ПЛОВДИВ</w:t>
      </w:r>
    </w:p>
    <w:p w14:paraId="68F7D3E9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4002 Пловдив, 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ул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.”Чемшир” № 11, тел.:032/643 157; e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omg@omg-bg.com</w:t>
      </w:r>
    </w:p>
    <w:p w14:paraId="06897108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</w:p>
    <w:p w14:paraId="61C1FC26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</w:p>
    <w:p w14:paraId="69F31924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2E186407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8C2343C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4D5ADDE1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ационално състезание по информационни технологии "Джон Атанасов", гр. София</w:t>
      </w:r>
    </w:p>
    <w:p w14:paraId="31FED2C9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17E93EE4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 xml:space="preserve"> </w:t>
      </w:r>
    </w:p>
    <w:p w14:paraId="6A1E6A72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2BE68B68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 xml:space="preserve">ПРОЕКТ: </w:t>
      </w:r>
    </w:p>
    <w:p w14:paraId="467ECF26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09DDD1C1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D6447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  <w:t>EuroDict</w:t>
      </w:r>
    </w:p>
    <w:p w14:paraId="1DC490A3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8ED878C" w14:textId="77777777" w:rsidR="00512CF2" w:rsidRPr="008D6447" w:rsidRDefault="00512CF2" w:rsidP="00512CF2">
      <w:pPr>
        <w:spacing w:after="0" w:line="24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B75C087" w14:textId="77777777" w:rsidR="00512CF2" w:rsidRPr="008D6447" w:rsidRDefault="00512CF2" w:rsidP="00512CF2">
      <w:pPr>
        <w:spacing w:after="0" w:line="24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1F67DD8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A9450C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6ECADD7C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79FCF43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8DF28DD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342F72F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1B59341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82EF93E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D1C988A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5D14B7E1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EDF1318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EEC702F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F4A3C0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5DECBA85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5DBC5728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  <w:t>Любомир Владимиров Романов</w:t>
      </w:r>
    </w:p>
    <w:p w14:paraId="1D688761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4E1E52A7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Е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lr36110213@edu.mon.bg</w:t>
      </w:r>
    </w:p>
    <w:p w14:paraId="7C55B644" w14:textId="6F8047F1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  <w:r w:rsidR="00096FC0"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, гр. Пловдив</w:t>
      </w:r>
    </w:p>
    <w:p w14:paraId="7F3E5A97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162657DB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8052FEB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0C2F86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  <w:t xml:space="preserve">РЪКОВОДИТЕЛ: </w:t>
      </w:r>
    </w:p>
    <w:p w14:paraId="208809C3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  <w:t>Гергина Тодорова Гешева</w:t>
      </w:r>
    </w:p>
    <w:p w14:paraId="1DEB4EC4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Телефон: 0889898399</w:t>
      </w:r>
    </w:p>
    <w:p w14:paraId="67396F45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Е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gergina.gesheva@edu.mon.bg</w:t>
      </w:r>
    </w:p>
    <w:p w14:paraId="4125D3EB" w14:textId="216EA181" w:rsidR="00266C97" w:rsidRPr="008D6447" w:rsidRDefault="00512CF2" w:rsidP="00512CF2">
      <w:pPr>
        <w:spacing w:after="0" w:line="240" w:lineRule="auto"/>
        <w:rPr>
          <w:rFonts w:ascii="Times New Roman" w:hAnsi="Times New Roman" w:cs="Times New Roman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Т</w:t>
      </w:r>
    </w:p>
    <w:p w14:paraId="0B4E7422" w14:textId="318AFE1E" w:rsidR="00804490" w:rsidRPr="008D6447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lastRenderedPageBreak/>
        <w:t>СЪДЪРЖАНИЕ:</w:t>
      </w:r>
    </w:p>
    <w:p w14:paraId="5BC9FDD6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BA6D697" w14:textId="77777777" w:rsidR="00F43D2C" w:rsidRPr="008D6447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09710DB" w14:textId="77777777" w:rsidR="00F43D2C" w:rsidRPr="008D6447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6DFE30" w14:textId="677E326D" w:rsidR="00B27317" w:rsidRPr="008D644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66179DB6" w14:textId="77777777" w:rsidR="00A63F3F" w:rsidRPr="008D6447" w:rsidRDefault="00B27317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Проектът </w:t>
      </w:r>
      <w:r w:rsidRPr="008D6447">
        <w:rPr>
          <w:rFonts w:ascii="Times New Roman" w:hAnsi="Times New Roman" w:cs="Times New Roman"/>
          <w:b/>
          <w:bCs/>
          <w:sz w:val="24"/>
          <w:szCs w:val="24"/>
        </w:rPr>
        <w:t>"EuroDict"</w:t>
      </w:r>
      <w:r w:rsidRPr="008D6447">
        <w:rPr>
          <w:rFonts w:ascii="Times New Roman" w:hAnsi="Times New Roman" w:cs="Times New Roman"/>
          <w:sz w:val="24"/>
          <w:szCs w:val="24"/>
        </w:rPr>
        <w:t xml:space="preserve">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5F4B0331" w14:textId="6C7D7BD7" w:rsidR="00E65173" w:rsidRPr="008D6447" w:rsidRDefault="00A63F3F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DA32370" wp14:editId="2850348B">
            <wp:simplePos x="0" y="0"/>
            <wp:positionH relativeFrom="margin">
              <wp:align>center</wp:align>
            </wp:positionH>
            <wp:positionV relativeFrom="paragraph">
              <wp:posOffset>768350</wp:posOffset>
            </wp:positionV>
            <wp:extent cx="5184140" cy="324231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14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. Докато сърфират в интернет,  с помощта на софтуерния продукт могат да се съчетаят полезното с приятното, като тестват знанията си и ги усъвършенстват.</w:t>
      </w:r>
    </w:p>
    <w:p w14:paraId="39105E2B" w14:textId="0522BE9E" w:rsidR="002B63C9" w:rsidRPr="008D6447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8D644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Pr="008D6447" w:rsidRDefault="00B27317" w:rsidP="00BD098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6758A0BD" w:rsidR="00B27317" w:rsidRPr="008D644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554398DB" w:rsidR="00B27317" w:rsidRPr="008D644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одбор на материали: Потърсих доп</w:t>
      </w:r>
      <w:r w:rsidR="00E85F04" w:rsidRPr="008D6447">
        <w:rPr>
          <w:rFonts w:ascii="Times New Roman" w:hAnsi="Times New Roman" w:cs="Times New Roman"/>
          <w:sz w:val="24"/>
          <w:szCs w:val="24"/>
        </w:rPr>
        <w:t>ъ</w:t>
      </w:r>
      <w:r w:rsidRPr="008D6447">
        <w:rPr>
          <w:rFonts w:ascii="Times New Roman" w:hAnsi="Times New Roman" w:cs="Times New Roman"/>
          <w:sz w:val="24"/>
          <w:szCs w:val="24"/>
        </w:rPr>
        <w:t xml:space="preserve">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5D308CF6" w:rsidR="00B27317" w:rsidRPr="008D644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Pr="008D644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3B36C44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данни и др. Отворих приложението с различни браузъри, за да проверя дали то е съвместимо. </w:t>
      </w:r>
    </w:p>
    <w:p w14:paraId="20E96900" w14:textId="46082539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lastRenderedPageBreak/>
        <w:t xml:space="preserve">Трябваше ми да избера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. Избрах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lask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, защото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вече беше езикът, </w:t>
      </w:r>
      <w:r w:rsidR="00D76038" w:rsidRPr="008D6447">
        <w:rPr>
          <w:rFonts w:ascii="Times New Roman" w:hAnsi="Times New Roman" w:cs="Times New Roman"/>
          <w:sz w:val="24"/>
          <w:szCs w:val="24"/>
        </w:rPr>
        <w:t xml:space="preserve">с който имам най-много </w:t>
      </w:r>
      <w:r w:rsidR="00354712" w:rsidRPr="008D6447">
        <w:rPr>
          <w:rFonts w:ascii="Times New Roman" w:hAnsi="Times New Roman" w:cs="Times New Roman"/>
          <w:sz w:val="24"/>
          <w:szCs w:val="24"/>
        </w:rPr>
        <w:t>опит в писане на програмен код.</w:t>
      </w:r>
    </w:p>
    <w:p w14:paraId="2268D5EA" w14:textId="7EDFF76C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70F87653" w:rsidR="00B27317" w:rsidRPr="008D6447" w:rsidRDefault="004372DE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EA57067" wp14:editId="394EEE0B">
            <wp:simplePos x="0" y="0"/>
            <wp:positionH relativeFrom="margin">
              <wp:align>center</wp:align>
            </wp:positionH>
            <wp:positionV relativeFrom="paragraph">
              <wp:posOffset>221533</wp:posOffset>
            </wp:positionV>
            <wp:extent cx="4611370" cy="3710940"/>
            <wp:effectExtent l="0" t="0" r="0" b="3810"/>
            <wp:wrapTopAndBottom/>
            <wp:docPr id="12" name="Picture 1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video game&#10;&#10;Description automatically generated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137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8D644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083361AE" w14:textId="13FE9553" w:rsidR="004372DE" w:rsidRPr="008D6447" w:rsidRDefault="004372DE" w:rsidP="004372D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9A2FC" w14:textId="6ED922E9" w:rsidR="00B27317" w:rsidRPr="008D6447" w:rsidRDefault="00B565E6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9744" behindDoc="1" locked="0" layoutInCell="1" allowOverlap="1" wp14:anchorId="698C6F74" wp14:editId="0F374E78">
            <wp:simplePos x="0" y="0"/>
            <wp:positionH relativeFrom="column">
              <wp:posOffset>4207234</wp:posOffset>
            </wp:positionH>
            <wp:positionV relativeFrom="paragraph">
              <wp:posOffset>52401</wp:posOffset>
            </wp:positionV>
            <wp:extent cx="1762760" cy="3340100"/>
            <wp:effectExtent l="0" t="0" r="8890" b="0"/>
            <wp:wrapTight wrapText="bothSides">
              <wp:wrapPolygon edited="0">
                <wp:start x="0" y="0"/>
                <wp:lineTo x="0" y="21436"/>
                <wp:lineTo x="21476" y="21436"/>
                <wp:lineTo x="21476" y="0"/>
                <wp:lineTo x="0" y="0"/>
              </wp:wrapPolygon>
            </wp:wrapTight>
            <wp:docPr id="17" name="Picture 17" descr="A close up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close up of a cell phone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76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8D6447"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264856A2" w14:textId="107158CE" w:rsidR="00CB29FA" w:rsidRPr="008D6447" w:rsidRDefault="00CB29F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Най-трудната част от изработването на проекта беше да го </w:t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направя </w:t>
      </w:r>
      <w:proofErr w:type="spellStart"/>
      <w:r w:rsidR="0085002B" w:rsidRPr="008D6447">
        <w:rPr>
          <w:rFonts w:ascii="Times New Roman" w:hAnsi="Times New Roman" w:cs="Times New Roman"/>
          <w:sz w:val="24"/>
          <w:szCs w:val="24"/>
        </w:rPr>
        <w:t>responsive</w:t>
      </w:r>
      <w:proofErr w:type="spellEnd"/>
      <w:r w:rsidR="0085002B" w:rsidRPr="008D6447">
        <w:rPr>
          <w:rFonts w:ascii="Times New Roman" w:hAnsi="Times New Roman" w:cs="Times New Roman"/>
          <w:sz w:val="24"/>
          <w:szCs w:val="24"/>
        </w:rPr>
        <w:t xml:space="preserve"> за </w:t>
      </w:r>
      <w:r w:rsidR="00F721DD" w:rsidRPr="008D6447">
        <w:rPr>
          <w:rFonts w:ascii="Times New Roman" w:hAnsi="Times New Roman" w:cs="Times New Roman"/>
          <w:sz w:val="24"/>
          <w:szCs w:val="24"/>
        </w:rPr>
        <w:t>всякакви</w:t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 устройства.</w:t>
      </w:r>
    </w:p>
    <w:p w14:paraId="5643194D" w14:textId="137D1F97" w:rsidR="0085002B" w:rsidRPr="008D6447" w:rsidRDefault="0085002B" w:rsidP="0085002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A20686" w14:textId="158ECB25" w:rsidR="00103DAB" w:rsidRPr="008D6447" w:rsidRDefault="005A14B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1E9C7A11" wp14:editId="1E4DF783">
            <wp:simplePos x="0" y="0"/>
            <wp:positionH relativeFrom="margin">
              <wp:posOffset>966267</wp:posOffset>
            </wp:positionH>
            <wp:positionV relativeFrom="paragraph">
              <wp:posOffset>679755</wp:posOffset>
            </wp:positionV>
            <wp:extent cx="3038899" cy="1638529"/>
            <wp:effectExtent l="0" t="0" r="0" b="0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 Друга </w:t>
      </w:r>
      <w:r w:rsidR="00103DAB" w:rsidRPr="008D6447">
        <w:rPr>
          <w:rFonts w:ascii="Times New Roman" w:hAnsi="Times New Roman" w:cs="Times New Roman"/>
          <w:sz w:val="24"/>
          <w:szCs w:val="24"/>
        </w:rPr>
        <w:t xml:space="preserve">трудна част беше да </w:t>
      </w:r>
      <w:r w:rsidR="00163AC0" w:rsidRPr="008D6447">
        <w:rPr>
          <w:rFonts w:ascii="Times New Roman" w:hAnsi="Times New Roman" w:cs="Times New Roman"/>
          <w:sz w:val="24"/>
          <w:szCs w:val="24"/>
        </w:rPr>
        <w:t xml:space="preserve">го превърна в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Progressive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App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(PWA), за да може да се инсталира на Windows,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Android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iOS</w:t>
      </w:r>
      <w:proofErr w:type="spellEnd"/>
    </w:p>
    <w:p w14:paraId="513F0B14" w14:textId="6FDC54BC" w:rsidR="00852766" w:rsidRPr="008D6447" w:rsidRDefault="00852766" w:rsidP="0085276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FC0A557" w14:textId="75081F0F" w:rsidR="00D6097E" w:rsidRPr="008D6447" w:rsidRDefault="006B2CB9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рганизирането</w:t>
      </w:r>
      <w:r w:rsidR="00B27317" w:rsidRPr="008D6447">
        <w:rPr>
          <w:rFonts w:ascii="Times New Roman" w:hAnsi="Times New Roman" w:cs="Times New Roman"/>
          <w:sz w:val="24"/>
          <w:szCs w:val="24"/>
        </w:rPr>
        <w:t xml:space="preserve"> и създаване на базата данни (</w:t>
      </w:r>
      <w:proofErr w:type="spellStart"/>
      <w:r w:rsidR="00B27317" w:rsidRPr="008D6447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="00B27317"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27317" w:rsidRPr="008D6447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="00B27317" w:rsidRPr="008D644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06D6FFA1" w:rsidR="00B27317" w:rsidRPr="008D6447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lastRenderedPageBreak/>
        <w:t>Качване</w:t>
      </w:r>
      <w:r w:rsidR="00917CB5" w:rsidRPr="008D6447">
        <w:rPr>
          <w:rFonts w:ascii="Times New Roman" w:hAnsi="Times New Roman" w:cs="Times New Roman"/>
          <w:sz w:val="24"/>
          <w:szCs w:val="24"/>
        </w:rPr>
        <w:t>то</w:t>
      </w:r>
      <w:r w:rsidRPr="008D6447">
        <w:rPr>
          <w:rFonts w:ascii="Times New Roman" w:hAnsi="Times New Roman" w:cs="Times New Roman"/>
          <w:sz w:val="24"/>
          <w:szCs w:val="24"/>
        </w:rPr>
        <w:t xml:space="preserve"> на базата данни в интернет</w:t>
      </w:r>
    </w:p>
    <w:p w14:paraId="7DD7077E" w14:textId="491551FB" w:rsidR="00283A32" w:rsidRPr="008D6447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Свързване</w:t>
      </w:r>
      <w:r w:rsidR="00917CB5" w:rsidRPr="008D6447">
        <w:rPr>
          <w:rFonts w:ascii="Times New Roman" w:hAnsi="Times New Roman" w:cs="Times New Roman"/>
          <w:sz w:val="24"/>
          <w:szCs w:val="24"/>
        </w:rPr>
        <w:t>то</w:t>
      </w:r>
      <w:r w:rsidRPr="008D6447">
        <w:rPr>
          <w:rFonts w:ascii="Times New Roman" w:hAnsi="Times New Roman" w:cs="Times New Roman"/>
          <w:sz w:val="24"/>
          <w:szCs w:val="24"/>
        </w:rPr>
        <w:t xml:space="preserve"> с отдалечена база данни с програмата pgadmin4</w:t>
      </w:r>
    </w:p>
    <w:p w14:paraId="1DA55551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6D17E7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C7CACA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D9BB7D" w14:textId="7DC1B7C3" w:rsidR="002B63C9" w:rsidRPr="008D6447" w:rsidRDefault="00476E68" w:rsidP="00283A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4A5CD87D" wp14:editId="1755D30B">
            <wp:simplePos x="0" y="0"/>
            <wp:positionH relativeFrom="margin">
              <wp:align>center</wp:align>
            </wp:positionH>
            <wp:positionV relativeFrom="paragraph">
              <wp:posOffset>261896</wp:posOffset>
            </wp:positionV>
            <wp:extent cx="5008880" cy="4094480"/>
            <wp:effectExtent l="0" t="0" r="1270" b="1270"/>
            <wp:wrapTopAndBottom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888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8D6447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20630F37" w14:textId="2C2E0D51" w:rsidR="00476E68" w:rsidRPr="008D6447" w:rsidRDefault="00476E68" w:rsidP="00476E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652E44" w14:textId="4B6D315A" w:rsidR="00A63F3F" w:rsidRPr="008D6447" w:rsidRDefault="00D6097E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оектът представлява</w:t>
      </w:r>
      <w:r w:rsidR="00022148" w:rsidRPr="008D6447">
        <w:rPr>
          <w:rFonts w:ascii="Times New Roman" w:hAnsi="Times New Roman" w:cs="Times New Roman"/>
          <w:sz w:val="24"/>
          <w:szCs w:val="24"/>
        </w:rPr>
        <w:t xml:space="preserve"> безплатен</w:t>
      </w:r>
      <w:r w:rsidRPr="008D6447">
        <w:rPr>
          <w:rFonts w:ascii="Times New Roman" w:hAnsi="Times New Roman" w:cs="Times New Roman"/>
          <w:sz w:val="24"/>
          <w:szCs w:val="24"/>
        </w:rPr>
        <w:t xml:space="preserve"> самоучител чужди езици представен в интернет. Той е създаден  за големите </w:t>
      </w:r>
      <w:r w:rsidR="006B2CB9" w:rsidRPr="008D6447">
        <w:rPr>
          <w:rFonts w:ascii="Times New Roman" w:hAnsi="Times New Roman" w:cs="Times New Roman"/>
          <w:sz w:val="24"/>
          <w:szCs w:val="24"/>
        </w:rPr>
        <w:t>европейски</w:t>
      </w:r>
      <w:r w:rsidRPr="008D6447">
        <w:rPr>
          <w:rFonts w:ascii="Times New Roman" w:hAnsi="Times New Roman" w:cs="Times New Roman"/>
          <w:sz w:val="24"/>
          <w:szCs w:val="24"/>
        </w:rPr>
        <w:t xml:space="preserve">, говорени в целя свят. </w:t>
      </w:r>
      <w:r w:rsidR="00D725D0" w:rsidRPr="008D6447">
        <w:rPr>
          <w:rFonts w:ascii="Times New Roman" w:hAnsi="Times New Roman" w:cs="Times New Roman"/>
          <w:sz w:val="24"/>
          <w:szCs w:val="24"/>
        </w:rPr>
        <w:t>Проектът се намира в интернет със свободен дос</w:t>
      </w:r>
      <w:r w:rsidR="007379E5" w:rsidRPr="008D6447">
        <w:rPr>
          <w:rFonts w:ascii="Times New Roman" w:hAnsi="Times New Roman" w:cs="Times New Roman"/>
          <w:sz w:val="24"/>
          <w:szCs w:val="24"/>
        </w:rPr>
        <w:t xml:space="preserve">тъп: </w:t>
      </w:r>
    </w:p>
    <w:p w14:paraId="3AAE0AE2" w14:textId="1513F313" w:rsidR="007379E5" w:rsidRPr="008D6447" w:rsidRDefault="00000000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A63F3F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eurodict.herokuapp.com/</w:t>
        </w:r>
      </w:hyperlink>
    </w:p>
    <w:p w14:paraId="1080B6A3" w14:textId="2CED2C18" w:rsidR="00404982" w:rsidRPr="008D6447" w:rsidRDefault="00404982" w:rsidP="00404982">
      <w:p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Кода можете да намерите на</w:t>
      </w:r>
    </w:p>
    <w:p w14:paraId="5ED815C3" w14:textId="558361A5" w:rsidR="005B41AC" w:rsidRPr="008D6447" w:rsidRDefault="00000000" w:rsidP="00404982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5B41AC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49492821" w14:textId="0821B0C9" w:rsidR="00D6097E" w:rsidRPr="008D6447" w:rsidRDefault="00D6097E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иложението разполага с лого и име, които се показват във всяка страница в раздела на браузъра.</w:t>
      </w:r>
    </w:p>
    <w:p w14:paraId="66F088E7" w14:textId="3FE68162" w:rsidR="002B63C9" w:rsidRPr="008D6447" w:rsidRDefault="002B63C9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Всяка страница на приложението има лента в горната част, която служи за по-лесна </w:t>
      </w:r>
      <w:r w:rsidR="006B2CB9" w:rsidRPr="008D6447">
        <w:rPr>
          <w:rFonts w:ascii="Times New Roman" w:hAnsi="Times New Roman" w:cs="Times New Roman"/>
          <w:sz w:val="24"/>
          <w:szCs w:val="24"/>
        </w:rPr>
        <w:t>навигация</w:t>
      </w:r>
      <w:r w:rsidRPr="008D6447">
        <w:rPr>
          <w:rFonts w:ascii="Times New Roman" w:hAnsi="Times New Roman" w:cs="Times New Roman"/>
          <w:sz w:val="24"/>
          <w:szCs w:val="24"/>
        </w:rPr>
        <w:t xml:space="preserve">. Тя също показва и избрания от потребителя език в горния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децен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ъгъл. </w:t>
      </w:r>
    </w:p>
    <w:p w14:paraId="19DDA466" w14:textId="77777777" w:rsidR="00965689" w:rsidRPr="008D6447" w:rsidRDefault="0096568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F0FA508" w14:textId="77777777" w:rsidR="00970387" w:rsidRPr="008D6447" w:rsidRDefault="00970387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FEE9D1D" w14:textId="77777777" w:rsidR="00970387" w:rsidRPr="008D6447" w:rsidRDefault="00970387" w:rsidP="00F721DD">
      <w:pPr>
        <w:rPr>
          <w:rFonts w:ascii="Times New Roman" w:hAnsi="Times New Roman" w:cs="Times New Roman"/>
          <w:sz w:val="24"/>
          <w:szCs w:val="24"/>
        </w:rPr>
      </w:pPr>
    </w:p>
    <w:p w14:paraId="380B2D2C" w14:textId="3A0F68E7" w:rsidR="00D6097E" w:rsidRPr="008D6447" w:rsidRDefault="00D6097E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lastRenderedPageBreak/>
        <w:t>Регистрация на потребител:</w:t>
      </w:r>
    </w:p>
    <w:p w14:paraId="3E88FB29" w14:textId="7C383A5C" w:rsidR="002B63C9" w:rsidRPr="008D6447" w:rsidRDefault="00822ED1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528E0664">
            <wp:simplePos x="0" y="0"/>
            <wp:positionH relativeFrom="margin">
              <wp:align>right</wp:align>
            </wp:positionH>
            <wp:positionV relativeFrom="paragraph">
              <wp:posOffset>9387</wp:posOffset>
            </wp:positionV>
            <wp:extent cx="3886200" cy="1623695"/>
            <wp:effectExtent l="0" t="0" r="0" b="0"/>
            <wp:wrapTight wrapText="bothSides">
              <wp:wrapPolygon edited="0">
                <wp:start x="0" y="0"/>
                <wp:lineTo x="0" y="21287"/>
                <wp:lineTo x="21494" y="21287"/>
                <wp:lineTo x="21494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9E83E" w14:textId="0777C8F5" w:rsidR="00822ED1" w:rsidRPr="008D6447" w:rsidRDefault="00D6097E" w:rsidP="007D44D5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</w:rPr>
        <w:t xml:space="preserve">При регистрация се задава </w:t>
      </w:r>
      <w:r w:rsidR="0002376D" w:rsidRPr="008D6447">
        <w:rPr>
          <w:rFonts w:ascii="Times New Roman" w:hAnsi="Times New Roman" w:cs="Times New Roman"/>
        </w:rPr>
        <w:t xml:space="preserve">потребителско </w:t>
      </w:r>
      <w:r w:rsidRPr="008D6447">
        <w:rPr>
          <w:rFonts w:ascii="Times New Roman" w:hAnsi="Times New Roman" w:cs="Times New Roman"/>
        </w:rPr>
        <w:t>име, имейл, парола и език който искаме да учим и който може да се смени по всяко време от настройките на профила.</w:t>
      </w:r>
    </w:p>
    <w:p w14:paraId="6D4F8019" w14:textId="77777777" w:rsidR="00C407B8" w:rsidRPr="008D6447" w:rsidRDefault="00C407B8" w:rsidP="00C407B8">
      <w:pPr>
        <w:ind w:firstLine="720"/>
        <w:rPr>
          <w:rFonts w:ascii="Times New Roman" w:hAnsi="Times New Roman" w:cs="Times New Roman"/>
        </w:rPr>
      </w:pPr>
    </w:p>
    <w:p w14:paraId="21837C4C" w14:textId="77777777" w:rsidR="007D44D5" w:rsidRPr="008D6447" w:rsidRDefault="007D44D5" w:rsidP="00C407B8">
      <w:pPr>
        <w:ind w:firstLine="720"/>
        <w:rPr>
          <w:rFonts w:ascii="Times New Roman" w:hAnsi="Times New Roman" w:cs="Times New Roman"/>
        </w:rPr>
      </w:pPr>
    </w:p>
    <w:p w14:paraId="705BD1CA" w14:textId="6AC6E53A" w:rsidR="007A6D2A" w:rsidRPr="008D6447" w:rsidRDefault="00147A64" w:rsidP="00953F83">
      <w:pPr>
        <w:ind w:firstLine="720"/>
        <w:rPr>
          <w:rFonts w:ascii="Times New Roman" w:hAnsi="Times New Roman" w:cs="Times New Roman"/>
        </w:rPr>
      </w:pP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2678D87A">
            <wp:simplePos x="0" y="0"/>
            <wp:positionH relativeFrom="margin">
              <wp:posOffset>4436745</wp:posOffset>
            </wp:positionH>
            <wp:positionV relativeFrom="paragraph">
              <wp:posOffset>619760</wp:posOffset>
            </wp:positionV>
            <wp:extent cx="1438275" cy="1438275"/>
            <wp:effectExtent l="0" t="0" r="9525" b="9525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DDF5ED7" wp14:editId="0A0E1D65">
            <wp:simplePos x="0" y="0"/>
            <wp:positionH relativeFrom="column">
              <wp:posOffset>2917825</wp:posOffset>
            </wp:positionH>
            <wp:positionV relativeFrom="paragraph">
              <wp:posOffset>619760</wp:posOffset>
            </wp:positionV>
            <wp:extent cx="1446530" cy="1446530"/>
            <wp:effectExtent l="0" t="0" r="1270" b="127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DEE2138">
            <wp:simplePos x="0" y="0"/>
            <wp:positionH relativeFrom="margin">
              <wp:posOffset>1430655</wp:posOffset>
            </wp:positionH>
            <wp:positionV relativeFrom="paragraph">
              <wp:posOffset>619760</wp:posOffset>
            </wp:positionV>
            <wp:extent cx="1436370" cy="143827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24993A18">
            <wp:simplePos x="0" y="0"/>
            <wp:positionH relativeFrom="column">
              <wp:posOffset>-103505</wp:posOffset>
            </wp:positionH>
            <wp:positionV relativeFrom="paragraph">
              <wp:posOffset>628015</wp:posOffset>
            </wp:positionV>
            <wp:extent cx="1430655" cy="1430655"/>
            <wp:effectExtent l="0" t="0" r="0" b="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F3A" w:rsidRPr="008D6447"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</w:t>
      </w:r>
      <w:r w:rsidR="00096FC0" w:rsidRPr="008D6447">
        <w:rPr>
          <w:rFonts w:ascii="Times New Roman" w:hAnsi="Times New Roman" w:cs="Times New Roman"/>
        </w:rPr>
        <w:t>к</w:t>
      </w:r>
      <w:r w:rsidR="00870F3A" w:rsidRPr="008D6447">
        <w:rPr>
          <w:rFonts w:ascii="Times New Roman" w:hAnsi="Times New Roman" w:cs="Times New Roman"/>
        </w:rPr>
        <w:t>фурт, Мюнхен, Лайпциг. За Испания е Малага.</w:t>
      </w:r>
    </w:p>
    <w:p w14:paraId="5A6FE12C" w14:textId="77777777" w:rsidR="00100CE5" w:rsidRPr="008D6447" w:rsidRDefault="00100CE5" w:rsidP="001D53CE">
      <w:pPr>
        <w:ind w:firstLine="720"/>
        <w:jc w:val="both"/>
        <w:rPr>
          <w:rFonts w:ascii="Times New Roman" w:hAnsi="Times New Roman" w:cs="Times New Roman"/>
        </w:rPr>
      </w:pPr>
    </w:p>
    <w:p w14:paraId="03566AA7" w14:textId="33C08FB3" w:rsidR="00953F83" w:rsidRPr="008D6447" w:rsidRDefault="001538DC" w:rsidP="001D53CE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8720" behindDoc="0" locked="0" layoutInCell="1" allowOverlap="1" wp14:anchorId="295CF87C" wp14:editId="5AB97C16">
            <wp:simplePos x="0" y="0"/>
            <wp:positionH relativeFrom="margin">
              <wp:posOffset>341630</wp:posOffset>
            </wp:positionH>
            <wp:positionV relativeFrom="paragraph">
              <wp:posOffset>2232025</wp:posOffset>
            </wp:positionV>
            <wp:extent cx="5048885" cy="3278505"/>
            <wp:effectExtent l="0" t="0" r="0" b="0"/>
            <wp:wrapTopAndBottom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88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F83" w:rsidRPr="008D6447">
        <w:rPr>
          <w:rFonts w:ascii="Times New Roman" w:hAnsi="Times New Roman" w:cs="Times New Roman"/>
        </w:rPr>
        <w:t xml:space="preserve">Приложението разполага с интерактивни функции за учене на </w:t>
      </w:r>
      <w:r w:rsidR="009B47EF" w:rsidRPr="008D6447">
        <w:rPr>
          <w:rFonts w:ascii="Times New Roman" w:hAnsi="Times New Roman" w:cs="Times New Roman"/>
        </w:rPr>
        <w:t>лексика</w:t>
      </w:r>
      <w:r w:rsidR="00953F83" w:rsidRPr="008D6447">
        <w:rPr>
          <w:rFonts w:ascii="Times New Roman" w:hAnsi="Times New Roman" w:cs="Times New Roman"/>
        </w:rPr>
        <w:t xml:space="preserve"> и граматика</w:t>
      </w:r>
      <w:r w:rsidR="009B47EF" w:rsidRPr="008D6447">
        <w:rPr>
          <w:rFonts w:ascii="Times New Roman" w:hAnsi="Times New Roman" w:cs="Times New Roman"/>
        </w:rPr>
        <w:t>, като потребителят трябва да въведе дадена дума на съответния език.</w:t>
      </w:r>
      <w:r w:rsidR="001D53CE" w:rsidRPr="008D6447">
        <w:rPr>
          <w:rFonts w:ascii="Times New Roman" w:hAnsi="Times New Roman" w:cs="Times New Roman"/>
        </w:rPr>
        <w:t xml:space="preserve"> При правилен отговор се показва съобщение </w:t>
      </w:r>
      <w:proofErr w:type="spellStart"/>
      <w:r w:rsidR="001D53CE" w:rsidRPr="008D6447">
        <w:rPr>
          <w:rFonts w:ascii="Times New Roman" w:hAnsi="Times New Roman" w:cs="Times New Roman"/>
        </w:rPr>
        <w:t>Correct</w:t>
      </w:r>
      <w:proofErr w:type="spellEnd"/>
      <w:r w:rsidR="001D53CE" w:rsidRPr="008D6447">
        <w:rPr>
          <w:rFonts w:ascii="Times New Roman" w:hAnsi="Times New Roman" w:cs="Times New Roman"/>
        </w:rPr>
        <w:t xml:space="preserve">! При грешен отговор, потребителят трябва да въведе отговора отново, за да </w:t>
      </w:r>
      <w:r w:rsidR="006B2CB9" w:rsidRPr="008D6447">
        <w:rPr>
          <w:rFonts w:ascii="Times New Roman" w:hAnsi="Times New Roman" w:cs="Times New Roman"/>
        </w:rPr>
        <w:t>затвърди</w:t>
      </w:r>
      <w:r w:rsidR="001D53CE" w:rsidRPr="008D6447">
        <w:rPr>
          <w:rFonts w:ascii="Times New Roman" w:hAnsi="Times New Roman" w:cs="Times New Roman"/>
        </w:rPr>
        <w:t xml:space="preserve"> новата дума.</w:t>
      </w:r>
    </w:p>
    <w:p w14:paraId="08B48C1B" w14:textId="7DA641B4" w:rsidR="001538DC" w:rsidRPr="008D6447" w:rsidRDefault="001538DC" w:rsidP="001D53CE">
      <w:pPr>
        <w:ind w:firstLine="720"/>
        <w:jc w:val="both"/>
        <w:rPr>
          <w:rFonts w:ascii="Times New Roman" w:hAnsi="Times New Roman" w:cs="Times New Roman"/>
        </w:rPr>
      </w:pPr>
    </w:p>
    <w:p w14:paraId="4976774E" w14:textId="52554816" w:rsidR="006D45C2" w:rsidRPr="008D6447" w:rsidRDefault="001538DC" w:rsidP="00163CD9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749AC91E" wp14:editId="35196938">
            <wp:simplePos x="0" y="0"/>
            <wp:positionH relativeFrom="margin">
              <wp:posOffset>-1270</wp:posOffset>
            </wp:positionH>
            <wp:positionV relativeFrom="paragraph">
              <wp:posOffset>406799</wp:posOffset>
            </wp:positionV>
            <wp:extent cx="5731510" cy="2075180"/>
            <wp:effectExtent l="0" t="0" r="2540" b="1270"/>
            <wp:wrapTopAndBottom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5C2" w:rsidRPr="008D6447">
        <w:rPr>
          <w:rFonts w:ascii="Times New Roman" w:hAnsi="Times New Roman" w:cs="Times New Roman"/>
        </w:rPr>
        <w:t>При грамати</w:t>
      </w:r>
      <w:r w:rsidR="00700458">
        <w:rPr>
          <w:rFonts w:ascii="Times New Roman" w:hAnsi="Times New Roman" w:cs="Times New Roman"/>
        </w:rPr>
        <w:t>ческите упражнения</w:t>
      </w:r>
      <w:r w:rsidR="006D45C2" w:rsidRPr="008D6447">
        <w:rPr>
          <w:rFonts w:ascii="Times New Roman" w:hAnsi="Times New Roman" w:cs="Times New Roman"/>
        </w:rPr>
        <w:t>, потребителя</w:t>
      </w:r>
      <w:r w:rsidR="00163CD9" w:rsidRPr="008D6447">
        <w:rPr>
          <w:rFonts w:ascii="Times New Roman" w:hAnsi="Times New Roman" w:cs="Times New Roman"/>
        </w:rPr>
        <w:t>т избира глагол</w:t>
      </w:r>
      <w:r w:rsidR="0035421B" w:rsidRPr="008D6447">
        <w:rPr>
          <w:rFonts w:ascii="Times New Roman" w:hAnsi="Times New Roman" w:cs="Times New Roman"/>
        </w:rPr>
        <w:t>но време и глагола, който желае да научи.</w:t>
      </w:r>
    </w:p>
    <w:p w14:paraId="78B392F6" w14:textId="00520355" w:rsidR="00E04A6A" w:rsidRPr="008D6447" w:rsidRDefault="002E49CF" w:rsidP="00163CD9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</w:rPr>
        <w:t>И в двата вида упражнение, потребителят има възможност да чуе правилното произношение на думата.</w:t>
      </w:r>
    </w:p>
    <w:p w14:paraId="1D9CAC19" w14:textId="380F1CD7" w:rsidR="00D6097E" w:rsidRPr="008D6447" w:rsidRDefault="00D6097E" w:rsidP="006D45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4D371CB8" w14:textId="040DC1C6" w:rsidR="002B63C9" w:rsidRPr="008D6447" w:rsidRDefault="00D6097E" w:rsidP="007B6413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HTML, CSS,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за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8D6447">
        <w:rPr>
          <w:rFonts w:ascii="Times New Roman" w:hAnsi="Times New Roman" w:cs="Times New Roman"/>
          <w:sz w:val="24"/>
          <w:szCs w:val="24"/>
        </w:rPr>
        <w:t xml:space="preserve">SQL за </w:t>
      </w:r>
      <w:proofErr w:type="spellStart"/>
      <w:r w:rsidR="00600C04" w:rsidRPr="008D6447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600C04" w:rsidRPr="008D6447">
        <w:rPr>
          <w:rFonts w:ascii="Times New Roman" w:hAnsi="Times New Roman" w:cs="Times New Roman"/>
          <w:sz w:val="24"/>
          <w:szCs w:val="24"/>
        </w:rPr>
        <w:t>.</w:t>
      </w:r>
      <w:r w:rsidR="002B63C9" w:rsidRPr="008D6447">
        <w:t xml:space="preserve"> </w:t>
      </w:r>
    </w:p>
    <w:p w14:paraId="301A3B6D" w14:textId="3DA36EBE" w:rsidR="009D3D98" w:rsidRPr="008D6447" w:rsidRDefault="00600C04" w:rsidP="00C811E0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 IDE използвах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Visual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Code</w:t>
      </w:r>
      <w:proofErr w:type="spellEnd"/>
    </w:p>
    <w:p w14:paraId="5F9EECFD" w14:textId="6CA81A25" w:rsidR="00600C04" w:rsidRPr="008D6447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6F43B297" w14:textId="2E2F85BE" w:rsidR="009D3D98" w:rsidRPr="008D6447" w:rsidRDefault="00600C04" w:rsidP="009D3D98">
      <w:pPr>
        <w:ind w:left="36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hyperlink r:id="rId30" w:history="1">
        <w:r w:rsidR="003D19E0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eurodict.herokuapp.com/</w:t>
        </w:r>
      </w:hyperlink>
    </w:p>
    <w:p w14:paraId="544CCC45" w14:textId="036C0419" w:rsidR="00830F5E" w:rsidRPr="008D6447" w:rsidRDefault="009D3D98" w:rsidP="00830F5E">
      <w:pPr>
        <w:ind w:left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Кода може</w:t>
      </w:r>
      <w:r w:rsidR="00FA2AD0" w:rsidRPr="008D6447">
        <w:rPr>
          <w:rFonts w:ascii="Times New Roman" w:hAnsi="Times New Roman" w:cs="Times New Roman"/>
          <w:sz w:val="24"/>
          <w:szCs w:val="24"/>
        </w:rPr>
        <w:t xml:space="preserve">те да намерите на: </w:t>
      </w:r>
      <w:hyperlink r:id="rId31" w:history="1">
        <w:r w:rsidR="00830F5E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7B2B0C7E" w14:textId="702A8A9C" w:rsidR="00600C04" w:rsidRPr="008D6447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448F4CE5" w14:textId="047984E1" w:rsidR="00A576CA" w:rsidRPr="008D6447" w:rsidRDefault="00A576CA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Учебник по италиански език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Spazio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Italia</w:t>
      </w:r>
      <w:proofErr w:type="spellEnd"/>
    </w:p>
    <w:p w14:paraId="6CC2AF42" w14:textId="4ECEBA7B" w:rsidR="007C3B62" w:rsidRPr="008D6447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hyperlink r:id="rId32" w:history="1">
        <w:r w:rsidR="007C3B62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52F92423" w14:textId="7F35EED1" w:rsidR="007C3B62" w:rsidRPr="008D6447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33" w:history="1">
        <w:r w:rsidR="007C3B62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3848EB7" w:rsidR="00600C04" w:rsidRPr="008D6447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44FE2E3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Самоучителят беше използван от учителите в Математическа гимназия "Акад. Кирил Попов" в  часовете по Немски език</w:t>
      </w:r>
      <w:r w:rsidR="0005096F" w:rsidRPr="008D6447">
        <w:rPr>
          <w:rFonts w:ascii="Times New Roman" w:hAnsi="Times New Roman" w:cs="Times New Roman"/>
          <w:sz w:val="24"/>
          <w:szCs w:val="24"/>
        </w:rPr>
        <w:t xml:space="preserve"> в</w:t>
      </w:r>
      <w:r w:rsidRPr="008D6447">
        <w:rPr>
          <w:rFonts w:ascii="Times New Roman" w:hAnsi="Times New Roman" w:cs="Times New Roman"/>
          <w:sz w:val="24"/>
          <w:szCs w:val="24"/>
        </w:rPr>
        <w:t xml:space="preserve">  9  и 10 клас.  </w:t>
      </w:r>
    </w:p>
    <w:p w14:paraId="287BB4CB" w14:textId="648E3A1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</w:t>
      </w:r>
      <w:r w:rsidR="003E0A31" w:rsidRPr="008D6447">
        <w:rPr>
          <w:rFonts w:ascii="Times New Roman" w:hAnsi="Times New Roman" w:cs="Times New Roman"/>
          <w:sz w:val="24"/>
          <w:szCs w:val="24"/>
        </w:rPr>
        <w:t xml:space="preserve"> и като се даде възможност на </w:t>
      </w:r>
      <w:r w:rsidR="006B2CB9" w:rsidRPr="008D6447">
        <w:rPr>
          <w:rFonts w:ascii="Times New Roman" w:hAnsi="Times New Roman" w:cs="Times New Roman"/>
          <w:sz w:val="24"/>
          <w:szCs w:val="24"/>
        </w:rPr>
        <w:t>потребителите</w:t>
      </w:r>
      <w:r w:rsidR="003E0A31" w:rsidRPr="008D6447">
        <w:rPr>
          <w:rFonts w:ascii="Times New Roman" w:hAnsi="Times New Roman" w:cs="Times New Roman"/>
          <w:sz w:val="24"/>
          <w:szCs w:val="24"/>
        </w:rPr>
        <w:t xml:space="preserve"> сами да добавят </w:t>
      </w:r>
      <w:r w:rsidR="00496D40" w:rsidRPr="008D6447">
        <w:rPr>
          <w:rFonts w:ascii="Times New Roman" w:hAnsi="Times New Roman" w:cs="Times New Roman"/>
          <w:sz w:val="24"/>
          <w:szCs w:val="24"/>
        </w:rPr>
        <w:t>лексика и упражнения</w:t>
      </w:r>
      <w:r w:rsidRPr="008D6447">
        <w:rPr>
          <w:rFonts w:ascii="Times New Roman" w:hAnsi="Times New Roman" w:cs="Times New Roman"/>
          <w:sz w:val="24"/>
          <w:szCs w:val="24"/>
        </w:rPr>
        <w:t>.</w:t>
      </w:r>
    </w:p>
    <w:sectPr w:rsidR="00804490" w:rsidRPr="008D6447" w:rsidSect="00DA5363">
      <w:footerReference w:type="even" r:id="rId34"/>
      <w:footerReference w:type="default" r:id="rId35"/>
      <w:footerReference w:type="first" r:id="rId36"/>
      <w:pgSz w:w="11906" w:h="16838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59307" w14:textId="77777777" w:rsidR="0033496F" w:rsidRDefault="0033496F" w:rsidP="00804490">
      <w:pPr>
        <w:spacing w:after="0" w:line="240" w:lineRule="auto"/>
      </w:pPr>
      <w:r>
        <w:separator/>
      </w:r>
    </w:p>
  </w:endnote>
  <w:endnote w:type="continuationSeparator" w:id="0">
    <w:p w14:paraId="255CD6A8" w14:textId="77777777" w:rsidR="0033496F" w:rsidRDefault="0033496F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901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351F0A" w14:textId="2253388D" w:rsidR="00625588" w:rsidRDefault="00625588">
        <w:pPr>
          <w:pStyle w:val="Footer"/>
          <w:jc w:val="right"/>
        </w:pPr>
        <w:r w:rsidRPr="00DA576D">
          <w:rPr>
            <w:rFonts w:ascii="Times New Roman" w:hAnsi="Times New Roman" w:cs="Times New Roman"/>
          </w:rPr>
          <w:fldChar w:fldCharType="begin"/>
        </w:r>
        <w:r w:rsidRPr="00DA576D">
          <w:rPr>
            <w:rFonts w:ascii="Times New Roman" w:hAnsi="Times New Roman" w:cs="Times New Roman"/>
          </w:rPr>
          <w:instrText xml:space="preserve"> PAGE   \* MERGEFORMAT </w:instrText>
        </w:r>
        <w:r w:rsidRPr="00DA576D">
          <w:rPr>
            <w:rFonts w:ascii="Times New Roman" w:hAnsi="Times New Roman" w:cs="Times New Roman"/>
          </w:rPr>
          <w:fldChar w:fldCharType="separate"/>
        </w:r>
        <w:r w:rsidRPr="00DA576D">
          <w:rPr>
            <w:rFonts w:ascii="Times New Roman" w:hAnsi="Times New Roman" w:cs="Times New Roman"/>
            <w:noProof/>
          </w:rPr>
          <w:t>2</w:t>
        </w:r>
        <w:r w:rsidRPr="00DA576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9BA0169" w14:textId="77777777" w:rsidR="008B2485" w:rsidRDefault="008B24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4022517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37952" w14:textId="345E896A" w:rsidR="00625588" w:rsidRPr="00DA576D" w:rsidRDefault="00625588">
        <w:pPr>
          <w:pStyle w:val="Footer"/>
          <w:rPr>
            <w:rFonts w:ascii="Times New Roman" w:hAnsi="Times New Roman" w:cs="Times New Roman"/>
          </w:rPr>
        </w:pPr>
        <w:r w:rsidRPr="00DA576D">
          <w:rPr>
            <w:rFonts w:ascii="Times New Roman" w:hAnsi="Times New Roman" w:cs="Times New Roman"/>
          </w:rPr>
          <w:fldChar w:fldCharType="begin"/>
        </w:r>
        <w:r w:rsidRPr="00DA576D">
          <w:rPr>
            <w:rFonts w:ascii="Times New Roman" w:hAnsi="Times New Roman" w:cs="Times New Roman"/>
          </w:rPr>
          <w:instrText xml:space="preserve"> PAGE   \* MERGEFORMAT </w:instrText>
        </w:r>
        <w:r w:rsidRPr="00DA576D">
          <w:rPr>
            <w:rFonts w:ascii="Times New Roman" w:hAnsi="Times New Roman" w:cs="Times New Roman"/>
          </w:rPr>
          <w:fldChar w:fldCharType="separate"/>
        </w:r>
        <w:r w:rsidRPr="00DA576D">
          <w:rPr>
            <w:rFonts w:ascii="Times New Roman" w:hAnsi="Times New Roman" w:cs="Times New Roman"/>
            <w:noProof/>
          </w:rPr>
          <w:t>2</w:t>
        </w:r>
        <w:r w:rsidRPr="00DA576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C33589" w14:textId="77777777" w:rsidR="008B2485" w:rsidRDefault="008B24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CA7A3" w14:textId="64413FAF" w:rsidR="00B336C7" w:rsidRDefault="00B336C7">
    <w:pPr>
      <w:pStyle w:val="Footer"/>
      <w:jc w:val="right"/>
    </w:pPr>
  </w:p>
  <w:p w14:paraId="23A82746" w14:textId="77777777" w:rsidR="007504EE" w:rsidRDefault="0075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17F62" w14:textId="77777777" w:rsidR="0033496F" w:rsidRDefault="0033496F" w:rsidP="00804490">
      <w:pPr>
        <w:spacing w:after="0" w:line="240" w:lineRule="auto"/>
      </w:pPr>
      <w:r>
        <w:separator/>
      </w:r>
    </w:p>
  </w:footnote>
  <w:footnote w:type="continuationSeparator" w:id="0">
    <w:p w14:paraId="6BC1972A" w14:textId="77777777" w:rsidR="0033496F" w:rsidRDefault="0033496F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rwUAtUCURiwAAAA="/>
  </w:docVars>
  <w:rsids>
    <w:rsidRoot w:val="00B27317"/>
    <w:rsid w:val="00012F9E"/>
    <w:rsid w:val="00022148"/>
    <w:rsid w:val="0002376D"/>
    <w:rsid w:val="0005096F"/>
    <w:rsid w:val="000902E5"/>
    <w:rsid w:val="00096FC0"/>
    <w:rsid w:val="000B5419"/>
    <w:rsid w:val="00100CE5"/>
    <w:rsid w:val="00103DAB"/>
    <w:rsid w:val="00132A8D"/>
    <w:rsid w:val="00147A64"/>
    <w:rsid w:val="001538DC"/>
    <w:rsid w:val="00163AC0"/>
    <w:rsid w:val="00163CD9"/>
    <w:rsid w:val="00187B14"/>
    <w:rsid w:val="001D53CE"/>
    <w:rsid w:val="00237CD8"/>
    <w:rsid w:val="00266C97"/>
    <w:rsid w:val="00283A32"/>
    <w:rsid w:val="002B63C9"/>
    <w:rsid w:val="002E49CF"/>
    <w:rsid w:val="003149B5"/>
    <w:rsid w:val="0033496F"/>
    <w:rsid w:val="0035421B"/>
    <w:rsid w:val="00354712"/>
    <w:rsid w:val="003945AC"/>
    <w:rsid w:val="003D19E0"/>
    <w:rsid w:val="003E0A31"/>
    <w:rsid w:val="003E4920"/>
    <w:rsid w:val="00401217"/>
    <w:rsid w:val="00404982"/>
    <w:rsid w:val="004372DE"/>
    <w:rsid w:val="00476E68"/>
    <w:rsid w:val="00491EEC"/>
    <w:rsid w:val="00496D40"/>
    <w:rsid w:val="00506086"/>
    <w:rsid w:val="00512CF2"/>
    <w:rsid w:val="005A14BA"/>
    <w:rsid w:val="005A37D3"/>
    <w:rsid w:val="005B41AC"/>
    <w:rsid w:val="00600C04"/>
    <w:rsid w:val="00625588"/>
    <w:rsid w:val="00642183"/>
    <w:rsid w:val="00656235"/>
    <w:rsid w:val="006A4DE2"/>
    <w:rsid w:val="006A5362"/>
    <w:rsid w:val="006B2CB9"/>
    <w:rsid w:val="006D45C2"/>
    <w:rsid w:val="00700458"/>
    <w:rsid w:val="00712827"/>
    <w:rsid w:val="007379E5"/>
    <w:rsid w:val="007504EE"/>
    <w:rsid w:val="00765C73"/>
    <w:rsid w:val="007A6D2A"/>
    <w:rsid w:val="007B0C67"/>
    <w:rsid w:val="007B6413"/>
    <w:rsid w:val="007C3B62"/>
    <w:rsid w:val="007D0E1E"/>
    <w:rsid w:val="007D44D5"/>
    <w:rsid w:val="00804490"/>
    <w:rsid w:val="008204F5"/>
    <w:rsid w:val="00820A74"/>
    <w:rsid w:val="00822ED1"/>
    <w:rsid w:val="00830F5E"/>
    <w:rsid w:val="0085002B"/>
    <w:rsid w:val="00852766"/>
    <w:rsid w:val="00870F3A"/>
    <w:rsid w:val="008B2485"/>
    <w:rsid w:val="008D6447"/>
    <w:rsid w:val="00917CB5"/>
    <w:rsid w:val="00953F83"/>
    <w:rsid w:val="009627D2"/>
    <w:rsid w:val="00965689"/>
    <w:rsid w:val="00970387"/>
    <w:rsid w:val="009B47EF"/>
    <w:rsid w:val="009D3D98"/>
    <w:rsid w:val="00A43CC8"/>
    <w:rsid w:val="00A576CA"/>
    <w:rsid w:val="00A63F3F"/>
    <w:rsid w:val="00AF2F65"/>
    <w:rsid w:val="00B27317"/>
    <w:rsid w:val="00B336C7"/>
    <w:rsid w:val="00B565E6"/>
    <w:rsid w:val="00BD098F"/>
    <w:rsid w:val="00C407B8"/>
    <w:rsid w:val="00C811E0"/>
    <w:rsid w:val="00CB29FA"/>
    <w:rsid w:val="00D41C62"/>
    <w:rsid w:val="00D6097E"/>
    <w:rsid w:val="00D64D93"/>
    <w:rsid w:val="00D725D0"/>
    <w:rsid w:val="00D76038"/>
    <w:rsid w:val="00D769E3"/>
    <w:rsid w:val="00DA5363"/>
    <w:rsid w:val="00DA576D"/>
    <w:rsid w:val="00DD44B0"/>
    <w:rsid w:val="00E04A6A"/>
    <w:rsid w:val="00E65173"/>
    <w:rsid w:val="00E75C13"/>
    <w:rsid w:val="00E85F04"/>
    <w:rsid w:val="00E93CF2"/>
    <w:rsid w:val="00EE562C"/>
    <w:rsid w:val="00F43D2C"/>
    <w:rsid w:val="00F721DD"/>
    <w:rsid w:val="00FA2AD0"/>
    <w:rsid w:val="00FF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  <w:style w:type="character" w:styleId="FollowedHyperlink">
    <w:name w:val="FollowedHyperlink"/>
    <w:basedOn w:val="DefaultParagraphFont"/>
    <w:uiPriority w:val="99"/>
    <w:semiHidden/>
    <w:unhideWhenUsed/>
    <w:rsid w:val="007379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3.wdp"/><Relationship Id="rId18" Type="http://schemas.openxmlformats.org/officeDocument/2006/relationships/hyperlink" Target="https://eurodict.herokuapp.com/" TargetMode="External"/><Relationship Id="rId26" Type="http://schemas.openxmlformats.org/officeDocument/2006/relationships/image" Target="media/image12.png"/><Relationship Id="rId21" Type="http://schemas.microsoft.com/office/2007/relationships/hdphoto" Target="media/hdphoto6.wdp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microsoft.com/office/2007/relationships/hdphoto" Target="media/hdphoto5.wdp"/><Relationship Id="rId25" Type="http://schemas.openxmlformats.org/officeDocument/2006/relationships/image" Target="media/image11.jpeg"/><Relationship Id="rId33" Type="http://schemas.openxmlformats.org/officeDocument/2006/relationships/hyperlink" Target="https://www.spanishdict.com/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7.png"/><Relationship Id="rId29" Type="http://schemas.microsoft.com/office/2007/relationships/hdphoto" Target="media/hdphoto8.wd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24" Type="http://schemas.openxmlformats.org/officeDocument/2006/relationships/image" Target="media/image10.png"/><Relationship Id="rId32" Type="http://schemas.openxmlformats.org/officeDocument/2006/relationships/hyperlink" Target="https://www.verbformen.de/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07/relationships/hdphoto" Target="media/hdphoto4.wdp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yperlink" Target="https://github.com/romanov-lyubomir/eurodict" TargetMode="External"/><Relationship Id="rId31" Type="http://schemas.openxmlformats.org/officeDocument/2006/relationships/hyperlink" Target="https://github.com/romanov-lyubomir/eurodict" TargetMode="Externa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image" Target="media/image8.png"/><Relationship Id="rId27" Type="http://schemas.microsoft.com/office/2007/relationships/hdphoto" Target="media/hdphoto7.wdp"/><Relationship Id="rId30" Type="http://schemas.openxmlformats.org/officeDocument/2006/relationships/hyperlink" Target="https://eurodict.herokuapp.com/" TargetMode="External"/><Relationship Id="rId35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7</Pages>
  <Words>88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92</cp:revision>
  <cp:lastPrinted>2022-11-30T18:04:00Z</cp:lastPrinted>
  <dcterms:created xsi:type="dcterms:W3CDTF">2022-11-29T17:17:00Z</dcterms:created>
  <dcterms:modified xsi:type="dcterms:W3CDTF">2022-12-01T20:02:00Z</dcterms:modified>
</cp:coreProperties>
</file>